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1"/>
        <w:tblW w:w="0" w:type="auto"/>
        <w:jc w:val="center"/>
        <w:tblLook w:val="0480" w:firstRow="0" w:lastRow="0" w:firstColumn="1" w:lastColumn="0" w:noHBand="0" w:noVBand="1"/>
      </w:tblPr>
      <w:tblGrid>
        <w:gridCol w:w="3828"/>
        <w:gridCol w:w="2126"/>
        <w:gridCol w:w="2126"/>
        <w:gridCol w:w="2126"/>
        <w:gridCol w:w="1276"/>
        <w:gridCol w:w="1134"/>
        <w:gridCol w:w="1276"/>
      </w:tblGrid>
      <w:tr w:rsidR="007D7385" w:rsidRPr="007D7385" w14:paraId="558C7947" w14:textId="77777777" w:rsidTr="00773507">
        <w:trPr>
          <w:trHeight w:val="20"/>
          <w:tblHeader/>
          <w:jc w:val="center"/>
        </w:trPr>
        <w:tc>
          <w:tcPr>
            <w:tcW w:w="1020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C704C" w14:textId="77777777" w:rsidR="007D7385" w:rsidRPr="007D7385" w:rsidRDefault="007D7385" w:rsidP="007D7385">
            <w:pPr>
              <w:rPr>
                <w:rFonts w:ascii="Times New Roman" w:eastAsia="等线" w:hAnsi="Times New Roman" w:cs="Times New Roman"/>
                <w:szCs w:val="21"/>
              </w:rPr>
            </w:pPr>
            <w:bookmarkStart w:id="0" w:name="_Hlk508460816"/>
            <w:r w:rsidRPr="007D7385">
              <w:rPr>
                <w:rFonts w:ascii="Times New Roman" w:eastAsia="等线" w:hAnsi="Times New Roman" w:cs="Times New Roman"/>
                <w:i/>
                <w:szCs w:val="21"/>
              </w:rPr>
              <w:t>Table 2. comparison of patients who was voluntary hospitalization and who wasn’t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4CEE5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60A4E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2D9D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883E14D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right w:val="nil"/>
            </w:tcBorders>
          </w:tcPr>
          <w:p w14:paraId="09158704" w14:textId="77777777" w:rsidR="007D7385" w:rsidRPr="007D7385" w:rsidRDefault="007D7385" w:rsidP="007D7385">
            <w:pPr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n (%)</w:t>
            </w:r>
          </w:p>
        </w:tc>
        <w:tc>
          <w:tcPr>
            <w:tcW w:w="2126" w:type="dxa"/>
            <w:tcBorders>
              <w:left w:val="nil"/>
              <w:right w:val="nil"/>
            </w:tcBorders>
          </w:tcPr>
          <w:p w14:paraId="19E95F5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Overall</w:t>
            </w:r>
          </w:p>
          <w:p w14:paraId="28FBAA5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‡N=11086</w:t>
            </w:r>
          </w:p>
        </w:tc>
        <w:tc>
          <w:tcPr>
            <w:tcW w:w="2126" w:type="dxa"/>
            <w:tcBorders>
              <w:left w:val="nil"/>
              <w:right w:val="nil"/>
            </w:tcBorders>
          </w:tcPr>
          <w:p w14:paraId="59C23FE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Voluntary hospitalization, VH</w:t>
            </w:r>
          </w:p>
          <w:p w14:paraId="0C1AE75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946 (27.2)</w:t>
            </w:r>
          </w:p>
        </w:tc>
        <w:tc>
          <w:tcPr>
            <w:tcW w:w="2126" w:type="dxa"/>
            <w:tcBorders>
              <w:left w:val="nil"/>
              <w:right w:val="nil"/>
            </w:tcBorders>
          </w:tcPr>
          <w:p w14:paraId="7F29238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Involuntary hospitalization, IH</w:t>
            </w:r>
          </w:p>
          <w:p w14:paraId="6845041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7872 (72.8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</w:tcPr>
          <w:p w14:paraId="3ABA4DD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  <w:p w14:paraId="1849953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χ</w:t>
            </w:r>
            <w:r w:rsidRPr="007D7385">
              <w:rPr>
                <w:rFonts w:ascii="Times New Roman" w:eastAsia="等线" w:hAnsi="Times New Roman" w:cs="Times New Roman"/>
                <w:szCs w:val="21"/>
                <w:vertAlign w:val="superscript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</w:tcPr>
          <w:p w14:paraId="59ED28F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i/>
                <w:szCs w:val="21"/>
              </w:rPr>
            </w:pPr>
          </w:p>
          <w:p w14:paraId="7A49F72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df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</w:tcPr>
          <w:p w14:paraId="029B886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i/>
                <w:szCs w:val="21"/>
              </w:rPr>
            </w:pPr>
          </w:p>
          <w:p w14:paraId="23CDC82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i/>
                <w:noProof/>
                <w:szCs w:val="21"/>
              </w:rPr>
              <w:t>p</w:t>
            </w:r>
          </w:p>
        </w:tc>
      </w:tr>
      <w:tr w:rsidR="007D7385" w:rsidRPr="007D7385" w14:paraId="511D52C6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66717BE" w14:textId="77777777" w:rsidR="007D7385" w:rsidRPr="007D7385" w:rsidRDefault="007D7385" w:rsidP="007D7385">
            <w:pPr>
              <w:ind w:leftChars="100" w:left="210"/>
              <w:rPr>
                <w:rFonts w:ascii="Times New Roman" w:eastAsia="等线" w:hAnsi="Times New Roman" w:cs="Times New Roman"/>
                <w:szCs w:val="21"/>
              </w:rPr>
            </w:pPr>
            <w:bookmarkStart w:id="1" w:name="_Hlk492638814"/>
            <w:r w:rsidRPr="007D7385">
              <w:rPr>
                <w:rFonts w:ascii="Times New Roman" w:eastAsia="等线" w:hAnsi="Times New Roman" w:cs="Times New Roman"/>
                <w:szCs w:val="21"/>
              </w:rPr>
              <w:t xml:space="preserve">Gender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C06CCE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BEED36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431772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8B3FCD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6.6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BF875E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5CF69D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010</w:t>
            </w:r>
          </w:p>
        </w:tc>
      </w:tr>
      <w:tr w:rsidR="007D7385" w:rsidRPr="007D7385" w14:paraId="6E460FB3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CFD49B2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Ma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C0134B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6179 (55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5501E7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581 (26.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DAE31E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442 (73.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EBCF68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24A9F2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3C8ED5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57082A51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0D531DA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Femal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DE63A5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907 (44.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4599DC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356 (28.5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D07E57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430 (71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2FBDDB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3750E7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CB7ECE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bookmarkEnd w:id="1"/>
      <w:tr w:rsidR="007D7385" w:rsidRPr="007D7385" w14:paraId="5CFE29D0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F4C3B71" w14:textId="77777777" w:rsidR="007D7385" w:rsidRPr="007D7385" w:rsidRDefault="007D7385" w:rsidP="007D7385">
            <w:pPr>
              <w:ind w:leftChars="100" w:left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†Age, year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A914BF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31C54E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0F27D7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1C3D34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08.6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08D72E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D7F056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000</w:t>
            </w:r>
          </w:p>
        </w:tc>
      </w:tr>
      <w:tr w:rsidR="007D7385" w:rsidRPr="007D7385" w14:paraId="63176AC6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D96E6A8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&lt;2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11B898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878F43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711 (26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33D9D7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955 (73.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DCF0D5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B3F890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F79149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5E050918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4681542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5~3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8044AF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7BC8BD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611 (23.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74EAF0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021 (76.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09D37D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A73476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388467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78A68413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23AB5D7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4~4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15E9D9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5D0BBA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643 (24.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3BC6BB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024 (75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E7DD24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BF7E20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FA7EFC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619F1071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725C47D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&gt;=4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EEFC55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F72F4A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981 (34.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8204DF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872 (65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A5B9F2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F4507C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2C0984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8EE2692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E46BCDB" w14:textId="77777777" w:rsidR="007D7385" w:rsidRPr="007D7385" w:rsidRDefault="007D7385" w:rsidP="007D7385">
            <w:pPr>
              <w:ind w:leftChars="98" w:left="206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‡Marriag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AC7F66C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445776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802B97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B918DD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1.1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9FACD1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599D0D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000</w:t>
            </w:r>
          </w:p>
        </w:tc>
      </w:tr>
      <w:tr w:rsidR="007D7385" w:rsidRPr="007D7385" w14:paraId="04A050C7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34A6DC1" w14:textId="77777777" w:rsidR="007D7385" w:rsidRPr="007D7385" w:rsidRDefault="007D7385" w:rsidP="007D7385">
            <w:pPr>
              <w:ind w:leftChars="100" w:left="210" w:firstLineChars="100" w:firstLine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Marrie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961603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5043 (45.5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7B5661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496 (30.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51B469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456 (69.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27009D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354D2C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ADE7E4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1A21134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5479EFD" w14:textId="77777777" w:rsidR="007D7385" w:rsidRPr="007D7385" w:rsidRDefault="007D7385" w:rsidP="007D7385">
            <w:pPr>
              <w:ind w:leftChars="100" w:left="210" w:firstLineChars="100" w:firstLine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§Unmarrie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7AB085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6038 (54.5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76B761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448 (24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09E996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415 (75.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F6F51F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CA94DD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61B553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73244FEA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17ABE06" w14:textId="77777777" w:rsidR="007D7385" w:rsidRPr="007D7385" w:rsidRDefault="007D7385" w:rsidP="007D7385">
            <w:pPr>
              <w:ind w:leftChars="100" w:left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Reg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CD8C69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3487E7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F2806EC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D9E835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.5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520B6B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30F0AF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032</w:t>
            </w:r>
          </w:p>
        </w:tc>
      </w:tr>
      <w:tr w:rsidR="007D7385" w:rsidRPr="007D7385" w14:paraId="161D4B2F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31AA7F7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Non-local residen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0AA852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6003 (54.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8C1E0A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640 (28.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0D48A8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201 (71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4D38D2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2D9D91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A69563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6605984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CD9FD52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Local residenc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1D83C4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5083 (45.9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F8D7BF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306 (26.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1DA469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671 (73.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DD3EDB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65483C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34FC5B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524F61F4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956EF9A" w14:textId="77777777" w:rsidR="007D7385" w:rsidRPr="007D7385" w:rsidRDefault="007D7385" w:rsidP="007D7385">
            <w:pPr>
              <w:ind w:leftChars="100" w:left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‡Employment, employe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732BED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449 (31.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0CFF40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853 (26.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4D28E8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355 (73.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CB2E25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9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A1922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270894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319</w:t>
            </w:r>
          </w:p>
        </w:tc>
      </w:tr>
      <w:tr w:rsidR="007D7385" w:rsidRPr="007D7385" w14:paraId="221D93CD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A6D9C77" w14:textId="77777777" w:rsidR="007D7385" w:rsidRPr="007D7385" w:rsidRDefault="007D7385" w:rsidP="007D7385">
            <w:pPr>
              <w:ind w:firstLineChars="100" w:firstLine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Medical insurance, insure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A185E5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306 (38.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3E90D8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076 (25.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EB88B3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159 (74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8C0DBD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1.6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BFEAA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298FC8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001</w:t>
            </w:r>
          </w:p>
        </w:tc>
      </w:tr>
      <w:tr w:rsidR="007D7385" w:rsidRPr="007D7385" w14:paraId="5ED2CF1E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3BBEC7F" w14:textId="77777777" w:rsidR="007D7385" w:rsidRPr="007D7385" w:rsidRDefault="007D7385" w:rsidP="007D7385">
            <w:pPr>
              <w:ind w:leftChars="100" w:left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†Length of stays, day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B6CB9D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522A16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C96077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2AA2CE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99.0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89D31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37306A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000</w:t>
            </w:r>
          </w:p>
        </w:tc>
      </w:tr>
      <w:tr w:rsidR="007D7385" w:rsidRPr="007D7385" w14:paraId="6B372B37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860904F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&lt;1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B8CFB7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A97089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090 (41.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F31BAA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515 (58.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1D2C08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D30104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7ED072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059CE86C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E81DFF5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bookmarkStart w:id="2" w:name="_Hlk20047788"/>
            <w:r w:rsidRPr="007D7385">
              <w:rPr>
                <w:rFonts w:ascii="Times New Roman" w:eastAsia="等线" w:hAnsi="Times New Roman" w:cs="Times New Roman"/>
                <w:szCs w:val="21"/>
              </w:rPr>
              <w:t>17~3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77980F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B5537B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841 (29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F47DD0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995 (70.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2F6EBB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5BDE90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1A2978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75D8A09A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F8D35CC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2~5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755C6A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0B2ABB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581 (21.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1735EE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104 (78.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20CBDAC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D5762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121B99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0A2AC2D4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296253D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&gt;=5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51F613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FE13C7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34 (16.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ED997F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258 (83.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CA8C14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0C21C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979A13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bookmarkEnd w:id="2"/>
      <w:tr w:rsidR="007D7385" w:rsidRPr="007D7385" w14:paraId="5A34B45C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580FE8F" w14:textId="77777777" w:rsidR="007D7385" w:rsidRPr="007D7385" w:rsidRDefault="007D7385" w:rsidP="007D7385">
            <w:pPr>
              <w:ind w:leftChars="100" w:left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lastRenderedPageBreak/>
              <w:t>Numbers of previous hospitalization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0B2689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764903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7FCD8B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26BFA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5.1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50F98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3EF6A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163</w:t>
            </w:r>
          </w:p>
        </w:tc>
      </w:tr>
      <w:tr w:rsidR="007D7385" w:rsidRPr="007D7385" w14:paraId="2F822243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2F81B1E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33524B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8337 (75.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8CF548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248 (27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4E9BDC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5861 (72.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2E1EC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1F804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4B720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155D0249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E6943CD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75AD2B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751 (15.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2515AC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41 (25.5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614E1B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289 (74.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3ACED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DE793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9C666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5DF6DBA1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C2D6C15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59838F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568 (5.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BCF608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39 (25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DB72FB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17 (75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DCE40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CE6090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B6322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26F4AD6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25485E1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 or mor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FA0F32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30 (3.9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C9C5CD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18 (27.9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5A320E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05 (72.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2854D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0C213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22A59" w14:textId="77777777" w:rsidR="007D7385" w:rsidRPr="007D7385" w:rsidRDefault="007D7385" w:rsidP="007D7385">
            <w:pPr>
              <w:spacing w:line="320" w:lineRule="atLeast"/>
              <w:ind w:left="60" w:right="6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21E7889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296B78E" w14:textId="77777777" w:rsidR="007D7385" w:rsidRPr="007D7385" w:rsidRDefault="007D7385" w:rsidP="007D7385">
            <w:pPr>
              <w:ind w:leftChars="100" w:left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Diagnosis group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B0C84D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A505C0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7E68BE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291C20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bookmarkStart w:id="3" w:name="_Hlk20144402"/>
            <w:r w:rsidRPr="007D7385">
              <w:rPr>
                <w:rFonts w:ascii="Times New Roman" w:eastAsia="等线" w:hAnsi="Times New Roman" w:cs="Times New Roman"/>
                <w:szCs w:val="21"/>
              </w:rPr>
              <w:t>624.091</w:t>
            </w:r>
            <w:bookmarkEnd w:id="3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CC9D4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0BA320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000</w:t>
            </w:r>
          </w:p>
        </w:tc>
      </w:tr>
      <w:tr w:rsidR="007D7385" w:rsidRPr="007D7385" w14:paraId="0AD23723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602DD84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Major depressive disord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6F8B7D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418 (12.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EB1975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597 (43.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E087F9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778 (56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7145FC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3AA787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DDBF85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2C540D0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D99E8EC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Schizophrenia spectrum disorder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48969D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518 (40.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6AE619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042 (23.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AE24A0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868 (76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63DB6A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95A1B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F69393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9ED2777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4541DC5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Bipolar disord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2A06B68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768 (34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E944595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750 (20.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93E535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920 (79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7105E9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A09980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D192D5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344A0BB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A0FD74D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⁎Substance-related disorde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CC35B0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908 (8.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D86C10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88 (31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5A8F67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620 (68.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E0374B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A2642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1E82E4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492CE6F2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AD6E33A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⁑</w:t>
            </w:r>
            <w:proofErr w:type="spellStart"/>
            <w:r w:rsidRPr="007D7385">
              <w:rPr>
                <w:rFonts w:ascii="Times New Roman" w:eastAsia="等线" w:hAnsi="Times New Roman" w:cs="Times New Roman"/>
                <w:szCs w:val="21"/>
              </w:rPr>
              <w:t>Stress&amp;Somatic</w:t>
            </w:r>
            <w:proofErr w:type="spellEnd"/>
            <w:r w:rsidRPr="007D7385">
              <w:rPr>
                <w:rFonts w:ascii="Times New Roman" w:eastAsia="等线" w:hAnsi="Times New Roman" w:cs="Times New Roman"/>
                <w:szCs w:val="21"/>
              </w:rPr>
              <w:t xml:space="preserve"> disorder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40D7F1E0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474 (4.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766F4FE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69 (66.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3D18D3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36 (33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92341C3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9E93F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69EE7B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42DAFD30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AA4AF0C" w14:textId="77777777" w:rsidR="007D7385" w:rsidRPr="007D7385" w:rsidRDefault="007D7385" w:rsidP="007D7385">
            <w:pPr>
              <w:ind w:leftChars="100" w:left="21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The year at admissio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ADC571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206179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EC4275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6271271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0.5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3FB7C6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1E03EE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.014</w:t>
            </w:r>
          </w:p>
        </w:tc>
      </w:tr>
      <w:tr w:rsidR="007D7385" w:rsidRPr="007D7385" w14:paraId="79078A1E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62FF446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bookmarkStart w:id="4" w:name="_Hlk20144460"/>
            <w:r w:rsidRPr="007D7385">
              <w:rPr>
                <w:rFonts w:ascii="Times New Roman" w:eastAsia="等线" w:hAnsi="Times New Roman" w:cs="Times New Roman"/>
                <w:szCs w:val="21"/>
              </w:rPr>
              <w:t>201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8BB197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944 (26.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CCCC39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818 (28.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67978FC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066 (71.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D234DA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E673EC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9E1730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2FA6F79D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14A9D48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01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6809AB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702 (33.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EBC23D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027 (28.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72B8B6C4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596 (71.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348631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0EDDD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4619BE9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1E398C66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375FDD4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01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09785E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174 (28.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FF8F197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791 (25.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6C5925AA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283 (74.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306D59B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3D760C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8E682EC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7D7385" w:rsidRPr="007D7385" w14:paraId="34964F97" w14:textId="77777777" w:rsidTr="00773507">
        <w:trPr>
          <w:trHeight w:val="20"/>
          <w:tblHeader/>
          <w:jc w:val="center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CBF7C7" w14:textId="77777777" w:rsidR="007D7385" w:rsidRPr="007D7385" w:rsidRDefault="007D7385" w:rsidP="007D7385">
            <w:pPr>
              <w:ind w:leftChars="200" w:left="420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201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ED5526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1266 (11.4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E8740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310 (25.1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B95ACF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927 (74.9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DD9EAD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D26D8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67F7B2" w14:textId="77777777" w:rsidR="007D7385" w:rsidRPr="007D7385" w:rsidRDefault="007D7385" w:rsidP="007D7385">
            <w:pPr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bookmarkEnd w:id="4"/>
      <w:tr w:rsidR="007D7385" w:rsidRPr="007D7385" w14:paraId="1AFA5AE2" w14:textId="77777777" w:rsidTr="00773507">
        <w:trPr>
          <w:trHeight w:val="20"/>
          <w:tblHeader/>
          <w:jc w:val="center"/>
        </w:trPr>
        <w:tc>
          <w:tcPr>
            <w:tcW w:w="1389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782B3A" w14:textId="77777777" w:rsidR="007D7385" w:rsidRPr="007D7385" w:rsidRDefault="007D7385" w:rsidP="007D7385">
            <w:pPr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 xml:space="preserve">†Continuous variables were categorized by quartiles, including the age (37.49 +/- </w:t>
            </w:r>
            <w:proofErr w:type="gramStart"/>
            <w:r w:rsidRPr="007D7385">
              <w:rPr>
                <w:rFonts w:ascii="Times New Roman" w:eastAsia="等线" w:hAnsi="Times New Roman" w:cs="Times New Roman"/>
                <w:szCs w:val="21"/>
              </w:rPr>
              <w:t>15.08 year-old</w:t>
            </w:r>
            <w:proofErr w:type="gramEnd"/>
            <w:r w:rsidRPr="007D7385">
              <w:rPr>
                <w:rFonts w:ascii="Times New Roman" w:eastAsia="等线" w:hAnsi="Times New Roman" w:cs="Times New Roman"/>
                <w:szCs w:val="21"/>
              </w:rPr>
              <w:t>) and length of stays (47.53 +/- 68.94 days).</w:t>
            </w:r>
          </w:p>
          <w:p w14:paraId="6E1EFB9A" w14:textId="77777777" w:rsidR="007D7385" w:rsidRPr="007D7385" w:rsidRDefault="007D7385" w:rsidP="007D7385">
            <w:pPr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‡System-missing value: Involuntary admission, n=268 (2.4%). Marriage, n=5 (&lt;0.01%). Employed, n=123 (1.1%).</w:t>
            </w:r>
          </w:p>
          <w:p w14:paraId="35A7313E" w14:textId="77777777" w:rsidR="007D7385" w:rsidRPr="007D7385" w:rsidRDefault="007D7385" w:rsidP="007D7385">
            <w:pPr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§Unmarried, including single (n=5301), divorced (n=575), widowed (n=162).</w:t>
            </w:r>
          </w:p>
          <w:p w14:paraId="6A18D962" w14:textId="77777777" w:rsidR="007D7385" w:rsidRPr="007D7385" w:rsidRDefault="007D7385" w:rsidP="007D7385">
            <w:pPr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⁎Mental and behavioral disorders due to psychoactive substance use (F10-F19 in ICD-10).</w:t>
            </w:r>
          </w:p>
          <w:p w14:paraId="565877D7" w14:textId="77777777" w:rsidR="007D7385" w:rsidRPr="007D7385" w:rsidRDefault="007D7385" w:rsidP="007D7385">
            <w:pPr>
              <w:rPr>
                <w:rFonts w:ascii="Times New Roman" w:eastAsia="等线" w:hAnsi="Times New Roman" w:cs="Times New Roman"/>
                <w:szCs w:val="21"/>
              </w:rPr>
            </w:pPr>
            <w:r w:rsidRPr="007D7385">
              <w:rPr>
                <w:rFonts w:ascii="Times New Roman" w:eastAsia="等线" w:hAnsi="Times New Roman" w:cs="Times New Roman"/>
                <w:szCs w:val="21"/>
              </w:rPr>
              <w:t>⁑Anxiety, dissociative, stress-related, somatoform and other nonpsychotic mental disorders (F40-F48 in ICD-10).</w:t>
            </w:r>
          </w:p>
        </w:tc>
      </w:tr>
    </w:tbl>
    <w:p w14:paraId="117D5989" w14:textId="27A6439F" w:rsidR="007D7385" w:rsidRPr="007D7385" w:rsidRDefault="007D7385" w:rsidP="007D7385">
      <w:pPr>
        <w:rPr>
          <w:rFonts w:ascii="Times New Roman" w:eastAsia="等线" w:hAnsi="Times New Roman" w:cs="Times New Roman"/>
          <w:szCs w:val="21"/>
        </w:rPr>
      </w:pPr>
      <w:bookmarkStart w:id="5" w:name="_GoBack"/>
      <w:bookmarkEnd w:id="0"/>
      <w:bookmarkEnd w:id="5"/>
    </w:p>
    <w:sectPr w:rsidR="007D7385" w:rsidRPr="007D7385" w:rsidSect="004E5E46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3245BD" w14:textId="77777777" w:rsidR="00131804" w:rsidRDefault="00131804" w:rsidP="007D7385">
      <w:r>
        <w:separator/>
      </w:r>
    </w:p>
  </w:endnote>
  <w:endnote w:type="continuationSeparator" w:id="0">
    <w:p w14:paraId="13199A3B" w14:textId="77777777" w:rsidR="00131804" w:rsidRDefault="00131804" w:rsidP="007D7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9FFD1" w14:textId="77777777" w:rsidR="00131804" w:rsidRDefault="00131804" w:rsidP="007D7385">
      <w:r>
        <w:separator/>
      </w:r>
    </w:p>
  </w:footnote>
  <w:footnote w:type="continuationSeparator" w:id="0">
    <w:p w14:paraId="719A59B3" w14:textId="77777777" w:rsidR="00131804" w:rsidRDefault="00131804" w:rsidP="007D73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sTA2MDMyNzM1MjRT0lEKTi0uzszPAykwqgUAs5YqNSwAAAA="/>
  </w:docVars>
  <w:rsids>
    <w:rsidRoot w:val="00A836BC"/>
    <w:rsid w:val="00131804"/>
    <w:rsid w:val="00395CB4"/>
    <w:rsid w:val="003A4326"/>
    <w:rsid w:val="007D7385"/>
    <w:rsid w:val="00A24128"/>
    <w:rsid w:val="00A836BC"/>
    <w:rsid w:val="00BA4A95"/>
    <w:rsid w:val="00CB50D7"/>
    <w:rsid w:val="00CD1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D5874"/>
  <w15:chartTrackingRefBased/>
  <w15:docId w15:val="{2A140E7A-3B8C-44B9-878B-F25A7B25D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D73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D738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D73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D7385"/>
    <w:rPr>
      <w:sz w:val="18"/>
      <w:szCs w:val="18"/>
    </w:rPr>
  </w:style>
  <w:style w:type="table" w:styleId="a7">
    <w:name w:val="Table Grid"/>
    <w:basedOn w:val="a1"/>
    <w:uiPriority w:val="39"/>
    <w:rsid w:val="007D7385"/>
    <w:pPr>
      <w:widowControl/>
      <w:jc w:val="left"/>
    </w:pPr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next w:val="a7"/>
    <w:uiPriority w:val="39"/>
    <w:rsid w:val="007D7385"/>
    <w:pPr>
      <w:widowControl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Yarong</dc:creator>
  <cp:keywords/>
  <dc:description/>
  <cp:lastModifiedBy>Ma Yarong</cp:lastModifiedBy>
  <cp:revision>3</cp:revision>
  <dcterms:created xsi:type="dcterms:W3CDTF">2020-02-22T12:31:00Z</dcterms:created>
  <dcterms:modified xsi:type="dcterms:W3CDTF">2020-03-06T02:23:00Z</dcterms:modified>
</cp:coreProperties>
</file>